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667337</w:t>
        </w:r>
      </w:hyperlink>
      <w:r>
        <w:t xml:space="preserve"> </w:t>
      </w:r>
      <w:r>
        <w:t xml:space="preserve">on May 2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667337b74501d59eee5626803a694c692f325b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667337b74501d59eee5626803a694c692f325b2"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667337b74501d59eee5626803a694c692f325b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1667337b74501d59eee5626803a694c692f325b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1667337b74501d59eee5626803a694c692f325b2"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1667337b74501d59eee5626803a694c692f325b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6T13:35:17Z</dcterms:created>
  <dcterms:modified xsi:type="dcterms:W3CDTF">2025-05-26T13: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